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3C43D5" w14:textId="49C6AFB7" w:rsidR="00683E9A" w:rsidRDefault="00000000">
      <w:pPr>
        <w:keepNext/>
        <w:spacing w:after="60"/>
        <w:rPr>
          <w:rFonts w:ascii="Calibri" w:hAnsi="Calibri"/>
          <w:color w:val="333333"/>
          <w:sz w:val="32"/>
          <w:szCs w:val="32"/>
        </w:rPr>
      </w:pPr>
      <w:r w:rsidRPr="00EE20A7">
        <w:rPr>
          <w:rFonts w:ascii="Calibri" w:hAnsi="Calibri"/>
          <w:sz w:val="32"/>
          <w:szCs w:val="32"/>
        </w:rPr>
        <w:t xml:space="preserve">Table </w:t>
      </w:r>
      <w:r w:rsidRPr="00EE20A7">
        <w:rPr>
          <w:sz w:val="32"/>
          <w:szCs w:val="32"/>
        </w:rPr>
        <w:fldChar w:fldCharType="begin"/>
      </w:r>
      <w:r w:rsidRPr="00EE20A7">
        <w:rPr>
          <w:sz w:val="32"/>
          <w:szCs w:val="32"/>
        </w:rPr>
        <w:instrText xml:space="preserve"> SEQ Table \* ARABIC </w:instrText>
      </w:r>
      <w:r w:rsidRPr="00EE20A7">
        <w:rPr>
          <w:sz w:val="32"/>
          <w:szCs w:val="32"/>
        </w:rPr>
        <w:fldChar w:fldCharType="separate"/>
      </w:r>
      <w:r w:rsidR="0068674C" w:rsidRPr="00EE20A7">
        <w:rPr>
          <w:noProof/>
          <w:sz w:val="32"/>
          <w:szCs w:val="32"/>
        </w:rPr>
        <w:t>1</w:t>
      </w:r>
      <w:r w:rsidRPr="00EE20A7">
        <w:rPr>
          <w:sz w:val="32"/>
          <w:szCs w:val="32"/>
        </w:rPr>
        <w:fldChar w:fldCharType="end"/>
      </w:r>
      <w:r w:rsidRPr="00EE20A7">
        <w:rPr>
          <w:rFonts w:ascii="Calibri" w:hAnsi="Calibri"/>
          <w:sz w:val="32"/>
          <w:szCs w:val="32"/>
        </w:rPr>
        <w:t xml:space="preserve">: </w:t>
      </w:r>
      <w:r w:rsidRPr="00EE20A7">
        <w:rPr>
          <w:rFonts w:ascii="Calibri" w:hAnsi="Calibri"/>
          <w:color w:val="333333"/>
          <w:sz w:val="32"/>
          <w:szCs w:val="32"/>
        </w:rPr>
        <w:t>Correlation Matrix (Log-Transformed Variables)</w:t>
      </w:r>
    </w:p>
    <w:p w14:paraId="4940867A" w14:textId="77777777" w:rsidR="00C34032" w:rsidRPr="00EE20A7" w:rsidRDefault="00C34032">
      <w:pPr>
        <w:keepNext/>
        <w:spacing w:after="60"/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514"/>
        <w:gridCol w:w="1109"/>
        <w:gridCol w:w="775"/>
        <w:gridCol w:w="1049"/>
        <w:gridCol w:w="1515"/>
        <w:gridCol w:w="1089"/>
        <w:gridCol w:w="801"/>
        <w:gridCol w:w="906"/>
        <w:gridCol w:w="722"/>
      </w:tblGrid>
      <w:tr w:rsidR="00683E9A" w:rsidRPr="0068674C" w14:paraId="5E0BC194" w14:textId="77777777" w:rsidTr="005256F0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F0316F9" w14:textId="4E01D959" w:rsidR="00683E9A" w:rsidRPr="0068674C" w:rsidRDefault="007C755F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Variables</w:t>
            </w:r>
          </w:p>
        </w:tc>
        <w:tc>
          <w:tcPr>
            <w:tcW w:w="1109" w:type="dxa"/>
            <w:tcBorders>
              <w:top w:val="single" w:sz="16" w:space="0" w:color="D3D3D3"/>
              <w:bottom w:val="single" w:sz="16" w:space="0" w:color="D3D3D3"/>
            </w:tcBorders>
          </w:tcPr>
          <w:p w14:paraId="74952B11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g_nit_price_per_ton</w:t>
            </w:r>
          </w:p>
        </w:tc>
        <w:tc>
          <w:tcPr>
            <w:tcW w:w="775" w:type="dxa"/>
            <w:tcBorders>
              <w:top w:val="single" w:sz="16" w:space="0" w:color="D3D3D3"/>
              <w:bottom w:val="single" w:sz="16" w:space="0" w:color="D3D3D3"/>
            </w:tcBorders>
          </w:tcPr>
          <w:p w14:paraId="19A21880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g_water_ma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A929A92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g_cr_area_mn_he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540DC75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ag_lg_agric_gdp_usd_bn_c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4565371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g_credit_dis_rs_mn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CBCED8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g_tech_prox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CB2888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g_inp_out_ratio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BDED12E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g_n_p_ratio</w:t>
            </w:r>
          </w:p>
        </w:tc>
      </w:tr>
      <w:tr w:rsidR="00683E9A" w:rsidRPr="0068674C" w14:paraId="4115ECD7" w14:textId="77777777" w:rsidTr="005256F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E2BF4" w14:textId="77777777" w:rsidR="00683E9A" w:rsidRPr="0068674C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g_nit_price_per_ton</w:t>
            </w:r>
          </w:p>
        </w:tc>
        <w:tc>
          <w:tcPr>
            <w:tcW w:w="11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2EB8D34F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.00</w:t>
            </w:r>
          </w:p>
        </w:tc>
        <w:tc>
          <w:tcPr>
            <w:tcW w:w="77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38F42DD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A04BE80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130D0068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74D54954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356B1A85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8E535A8" w14:textId="57C56CE0" w:rsidR="00683E9A" w:rsidRPr="0068674C" w:rsidRDefault="00683E9A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C4869F7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38</w:t>
            </w:r>
          </w:p>
        </w:tc>
      </w:tr>
      <w:tr w:rsidR="00683E9A" w:rsidRPr="0068674C" w14:paraId="3940E6F7" w14:textId="77777777" w:rsidTr="005256F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BD238" w14:textId="77777777" w:rsidR="00683E9A" w:rsidRPr="0068674C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g_water_maf</w:t>
            </w:r>
          </w:p>
        </w:tc>
        <w:tc>
          <w:tcPr>
            <w:tcW w:w="11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92C6738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18</w:t>
            </w:r>
          </w:p>
        </w:tc>
        <w:tc>
          <w:tcPr>
            <w:tcW w:w="77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07807DA8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7613862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7BCFF74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8A0B9E4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90834DF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AE12F12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BD79A23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43</w:t>
            </w:r>
          </w:p>
        </w:tc>
      </w:tr>
      <w:tr w:rsidR="00683E9A" w:rsidRPr="0068674C" w14:paraId="4FF39B3F" w14:textId="77777777" w:rsidTr="005256F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958B1" w14:textId="77777777" w:rsidR="00683E9A" w:rsidRPr="0068674C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g_cr_area_mn_hec</w:t>
            </w:r>
          </w:p>
        </w:tc>
        <w:tc>
          <w:tcPr>
            <w:tcW w:w="11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7FC324D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61</w:t>
            </w:r>
          </w:p>
        </w:tc>
        <w:tc>
          <w:tcPr>
            <w:tcW w:w="77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1229010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25FD725B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718DDE9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005F23F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F2B3EBA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9125404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F2DED40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51</w:t>
            </w:r>
          </w:p>
        </w:tc>
      </w:tr>
      <w:tr w:rsidR="00683E9A" w:rsidRPr="0068674C" w14:paraId="461687D4" w14:textId="77777777" w:rsidTr="005256F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97A869" w14:textId="77777777" w:rsidR="00683E9A" w:rsidRPr="0068674C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ag_lg_agric_gdp_usd_bn_cy</w:t>
            </w:r>
          </w:p>
        </w:tc>
        <w:tc>
          <w:tcPr>
            <w:tcW w:w="11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0824ACE6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97</w:t>
            </w:r>
          </w:p>
        </w:tc>
        <w:tc>
          <w:tcPr>
            <w:tcW w:w="77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209A47D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6F7F3FA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315789E0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06512EDF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737FC1FA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7419107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9658119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49</w:t>
            </w:r>
          </w:p>
        </w:tc>
      </w:tr>
      <w:tr w:rsidR="00683E9A" w:rsidRPr="0068674C" w14:paraId="423EF293" w14:textId="77777777" w:rsidTr="005256F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5B1A5" w14:textId="77777777" w:rsidR="00683E9A" w:rsidRPr="0068674C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g_credit_dis_rs_mn</w:t>
            </w:r>
          </w:p>
        </w:tc>
        <w:tc>
          <w:tcPr>
            <w:tcW w:w="11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7D5CFAC7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94</w:t>
            </w:r>
          </w:p>
        </w:tc>
        <w:tc>
          <w:tcPr>
            <w:tcW w:w="77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30D9D73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C5E3A0A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75E575CF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7EE580DA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458D38BC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5C662C8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6C86E5F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48</w:t>
            </w:r>
          </w:p>
        </w:tc>
      </w:tr>
      <w:tr w:rsidR="00683E9A" w:rsidRPr="0068674C" w14:paraId="62F57FD7" w14:textId="77777777" w:rsidTr="005256F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CD6DC" w14:textId="77777777" w:rsidR="00683E9A" w:rsidRPr="0068674C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g_tech_proxy</w:t>
            </w:r>
          </w:p>
        </w:tc>
        <w:tc>
          <w:tcPr>
            <w:tcW w:w="11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2FFB6727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96</w:t>
            </w:r>
          </w:p>
        </w:tc>
        <w:tc>
          <w:tcPr>
            <w:tcW w:w="77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AB1039B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3E4333D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748E9482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1CE427E7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77DB9950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E958E72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A8672F9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53</w:t>
            </w:r>
          </w:p>
        </w:tc>
      </w:tr>
      <w:tr w:rsidR="00683E9A" w:rsidRPr="0068674C" w14:paraId="29202EB4" w14:textId="77777777" w:rsidTr="005256F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63C95" w14:textId="77777777" w:rsidR="00683E9A" w:rsidRPr="0068674C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g_inp_out_ratio</w:t>
            </w:r>
          </w:p>
        </w:tc>
        <w:tc>
          <w:tcPr>
            <w:tcW w:w="11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5EBF2C65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30</w:t>
            </w:r>
          </w:p>
        </w:tc>
        <w:tc>
          <w:tcPr>
            <w:tcW w:w="77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6716F9BA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7774901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638B5E8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8A75994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7244382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153E834F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A402034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30</w:t>
            </w:r>
          </w:p>
        </w:tc>
      </w:tr>
      <w:tr w:rsidR="00683E9A" w:rsidRPr="0068674C" w14:paraId="1B9307A4" w14:textId="77777777" w:rsidTr="005256F0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AC71A0" w14:textId="77777777" w:rsidR="00683E9A" w:rsidRPr="0068674C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sz w:val="28"/>
                <w:szCs w:val="28"/>
              </w:rPr>
              <w:t>lg_n_p_ratio</w:t>
            </w:r>
          </w:p>
        </w:tc>
        <w:tc>
          <w:tcPr>
            <w:tcW w:w="1109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C8FF6D8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38</w:t>
            </w:r>
          </w:p>
        </w:tc>
        <w:tc>
          <w:tcPr>
            <w:tcW w:w="775" w:type="dxa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79FD8FA3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0F7C51E2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2F5E13B5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4726E0F8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3991583F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FFFF"/>
          </w:tcPr>
          <w:p w14:paraId="17F32DAC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-0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CCCB"/>
          </w:tcPr>
          <w:p w14:paraId="672BEF95" w14:textId="77777777" w:rsidR="00683E9A" w:rsidRPr="0068674C" w:rsidRDefault="00000000">
            <w:pPr>
              <w:keepNext/>
              <w:spacing w:after="60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68674C">
              <w:rPr>
                <w:rFonts w:ascii="Times New Roman" w:hAnsi="Times New Roman" w:cs="Times New Roman"/>
                <w:color w:val="000000"/>
                <w:sz w:val="28"/>
                <w:szCs w:val="28"/>
              </w:rPr>
              <w:t>1.00</w:t>
            </w:r>
          </w:p>
        </w:tc>
      </w:tr>
    </w:tbl>
    <w:p w14:paraId="7298D041" w14:textId="77777777" w:rsidR="00683E9A" w:rsidRDefault="00683E9A">
      <w:pPr>
        <w:pStyle w:val="FirstParagraph"/>
      </w:pPr>
    </w:p>
    <w:sectPr w:rsidR="00683E9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D502A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90574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83E9A"/>
    <w:rsid w:val="005256F0"/>
    <w:rsid w:val="005A7DA4"/>
    <w:rsid w:val="00683E9A"/>
    <w:rsid w:val="0068674C"/>
    <w:rsid w:val="007C755F"/>
    <w:rsid w:val="00BB1407"/>
    <w:rsid w:val="00C34032"/>
    <w:rsid w:val="00EE20A7"/>
    <w:rsid w:val="00F13D50"/>
    <w:rsid w:val="00FB3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C80D2"/>
  <w15:docId w15:val="{F72C6F94-C847-4553-B887-5CCEADC31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zair Aslam</cp:lastModifiedBy>
  <cp:revision>8</cp:revision>
  <dcterms:created xsi:type="dcterms:W3CDTF">2024-08-17T08:49:00Z</dcterms:created>
  <dcterms:modified xsi:type="dcterms:W3CDTF">2024-08-17T09:16:00Z</dcterms:modified>
</cp:coreProperties>
</file>